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69BD1CBA" w:rsidR="00500A82" w:rsidRDefault="00276491">
      <w:r>
        <w:softHyphen/>
      </w:r>
      <w:r>
        <w:softHyphen/>
      </w:r>
      <w:r w:rsidR="00525C27">
        <w:br/>
      </w:r>
    </w:p>
    <w:p w14:paraId="28295B6A" w14:textId="0B0FC96E" w:rsidR="00B45DA0" w:rsidRDefault="00A137F6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F0E5982" wp14:editId="6610EFF5">
            <wp:simplePos x="0" y="0"/>
            <wp:positionH relativeFrom="column">
              <wp:posOffset>4203700</wp:posOffset>
            </wp:positionH>
            <wp:positionV relativeFrom="paragraph">
              <wp:posOffset>23342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1F7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C964A" wp14:editId="4B9883DF">
                <wp:simplePos x="0" y="0"/>
                <wp:positionH relativeFrom="column">
                  <wp:posOffset>303530</wp:posOffset>
                </wp:positionH>
                <wp:positionV relativeFrom="paragraph">
                  <wp:posOffset>2555240</wp:posOffset>
                </wp:positionV>
                <wp:extent cx="3383280" cy="2470150"/>
                <wp:effectExtent l="0" t="0" r="0" b="6350"/>
                <wp:wrapThrough wrapText="bothSides">
                  <wp:wrapPolygon edited="0">
                    <wp:start x="243" y="0"/>
                    <wp:lineTo x="243" y="21489"/>
                    <wp:lineTo x="21162" y="21489"/>
                    <wp:lineTo x="21162" y="0"/>
                    <wp:lineTo x="243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47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495E6A54" w:rsidR="00CF7831" w:rsidRPr="00F1777C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 rebounders per 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of students</w:t>
                            </w:r>
                          </w:p>
                          <w:p w14:paraId="6DB1DBB4" w14:textId="2E987FA8" w:rsidR="00CF7831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large buckets or trash cans per pair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f students</w:t>
                            </w:r>
                          </w:p>
                          <w:p w14:paraId="5F7CDBDE" w14:textId="6DDFF4EB" w:rsidR="0057081E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 low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ofile cones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er pair of students</w:t>
                            </w:r>
                          </w:p>
                          <w:p w14:paraId="5B46696C" w14:textId="548BA013" w:rsidR="00CF7831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6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Voit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Bouncee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oam Balls</w:t>
                            </w:r>
                          </w:p>
                          <w:p w14:paraId="0B88EB8C" w14:textId="77777777" w:rsidR="0057081E" w:rsidRPr="0057081E" w:rsidRDefault="0057081E" w:rsidP="0057081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0D0BC1D" w14:textId="08A3DB6F" w:rsidR="00CF7831" w:rsidRPr="0057081E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rebounders 5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’ from the large buckets/trash cans.</w:t>
                            </w:r>
                          </w:p>
                          <w:p w14:paraId="5A70B834" w14:textId="7B029441" w:rsidR="0057081E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lace low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>profile cones a safe throwing dista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</w:rPr>
                              <w:t>nce</w:t>
                            </w:r>
                            <w:r>
                              <w:rPr>
                                <w:rFonts w:ascii="Arial" w:hAnsi="Arial"/>
                                <w:sz w:val="22"/>
                              </w:rPr>
                              <w:t xml:space="preserve"> from the rebounders.</w:t>
                            </w:r>
                          </w:p>
                          <w:p w14:paraId="39B76160" w14:textId="71D2A796" w:rsidR="0057081E" w:rsidRPr="000C44F8" w:rsidRDefault="0057081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</w:rPr>
                              <w:t>Pair students, or create 2 teams with 1 student from each team competing head-to-hea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CDC964A" id="_x0000_t202" coordsize="21600,21600" o:spt="202" path="m,l,21600r21600,l21600,xe">
                <v:stroke joinstyle="miter"/>
                <v:path gradientshapeok="t" o:connecttype="rect"/>
              </v:shapetype>
              <v:shape id="Text Box 234" o:spid="_x0000_s1026" type="#_x0000_t202" style="position:absolute;margin-left:23.9pt;margin-top:201.2pt;width:266.4pt;height:19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495E6A54" w:rsidR="00CF7831" w:rsidRPr="00F1777C" w:rsidRDefault="0057081E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 rebounders per 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pair of students</w:t>
                      </w:r>
                    </w:p>
                    <w:p w14:paraId="6DB1DBB4" w14:textId="2E987FA8" w:rsidR="00CF7831" w:rsidRDefault="0057081E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large buckets or trash cans per pair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f students</w:t>
                      </w:r>
                    </w:p>
                    <w:p w14:paraId="5F7CDBDE" w14:textId="6DDFF4EB" w:rsidR="0057081E" w:rsidRDefault="0057081E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 low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rofile cones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er pair of students</w:t>
                      </w:r>
                    </w:p>
                    <w:p w14:paraId="5B46696C" w14:textId="548BA013" w:rsidR="00CF7831" w:rsidRDefault="0057081E" w:rsidP="0057081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6 </w:t>
                      </w:r>
                      <w:proofErr w:type="spellStart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Voit</w:t>
                      </w:r>
                      <w:proofErr w:type="spellEnd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Bouncee</w:t>
                      </w:r>
                      <w:proofErr w:type="spellEnd"/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oam Balls</w:t>
                      </w:r>
                    </w:p>
                    <w:p w14:paraId="0B88EB8C" w14:textId="77777777" w:rsidR="0057081E" w:rsidRPr="0057081E" w:rsidRDefault="0057081E" w:rsidP="0057081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0D0BC1D" w14:textId="08A3DB6F" w:rsidR="00CF7831" w:rsidRPr="0057081E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rebounders 5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’ from the large buckets/trash cans.</w:t>
                      </w:r>
                    </w:p>
                    <w:p w14:paraId="5A70B834" w14:textId="7B029441" w:rsidR="0057081E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lace low</w:t>
                      </w:r>
                      <w:r w:rsidR="006301F7">
                        <w:rPr>
                          <w:rFonts w:ascii="Arial" w:hAnsi="Arial"/>
                          <w:sz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</w:rPr>
                        <w:t>profile cones a safe throwing dista</w:t>
                      </w:r>
                      <w:r w:rsidR="006301F7">
                        <w:rPr>
                          <w:rFonts w:ascii="Arial" w:hAnsi="Arial"/>
                          <w:sz w:val="22"/>
                        </w:rPr>
                        <w:t>nce</w:t>
                      </w:r>
                      <w:r>
                        <w:rPr>
                          <w:rFonts w:ascii="Arial" w:hAnsi="Arial"/>
                          <w:sz w:val="22"/>
                        </w:rPr>
                        <w:t xml:space="preserve"> from the rebounders.</w:t>
                      </w:r>
                    </w:p>
                    <w:p w14:paraId="39B76160" w14:textId="71D2A796" w:rsidR="0057081E" w:rsidRPr="000C44F8" w:rsidRDefault="0057081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</w:rPr>
                        <w:t>Pair students, or create 2 teams with 1 student from each team competing head-to-hea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02FEF" wp14:editId="6E00700B">
                <wp:simplePos x="0" y="0"/>
                <wp:positionH relativeFrom="column">
                  <wp:posOffset>283210</wp:posOffset>
                </wp:positionH>
                <wp:positionV relativeFrom="paragraph">
                  <wp:posOffset>1233170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7C5F7D60" w:rsidR="00FC3380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57081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"/>
                              </w:rPr>
                              <w:t xml:space="preserve">Personal &amp; Social Responsibility: 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I will demonstrat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the Spirit of the Game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while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competing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in the game of Bounce 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702FEF" id="Text Box 232" o:spid="_x0000_s1027" type="#_x0000_t202" style="position:absolute;margin-left:22.3pt;margin-top:97.1pt;width:325.9pt;height:55.4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n78rgIAAK4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" filled="f" stroked="f">
                <v:textbox>
                  <w:txbxContent>
                    <w:p w14:paraId="34E85F29" w14:textId="7C5F7D60" w:rsidR="00FC3380" w:rsidRPr="0057081E" w:rsidRDefault="0057081E" w:rsidP="005708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</w:pPr>
                      <w:r w:rsidRPr="0057081E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"/>
                        </w:rPr>
                        <w:t xml:space="preserve">Personal &amp; Social Responsibility: 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I will demonstrat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the Spirit of the Game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while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competing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in the game of Bounce Back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57081E">
        <w:rPr>
          <w:noProof/>
        </w:rPr>
        <w:drawing>
          <wp:anchor distT="0" distB="0" distL="114300" distR="114300" simplePos="0" relativeHeight="251652096" behindDoc="0" locked="0" layoutInCell="1" allowOverlap="1" wp14:anchorId="7C8B3178" wp14:editId="25B36397">
            <wp:simplePos x="0" y="0"/>
            <wp:positionH relativeFrom="column">
              <wp:posOffset>274320</wp:posOffset>
            </wp:positionH>
            <wp:positionV relativeFrom="paragraph">
              <wp:posOffset>931545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081E">
        <w:rPr>
          <w:noProof/>
        </w:rPr>
        <w:drawing>
          <wp:anchor distT="0" distB="0" distL="114300" distR="114300" simplePos="0" relativeHeight="251653120" behindDoc="0" locked="0" layoutInCell="1" allowOverlap="1" wp14:anchorId="285EE04B" wp14:editId="3B4D75F7">
            <wp:simplePos x="0" y="0"/>
            <wp:positionH relativeFrom="column">
              <wp:posOffset>4617720</wp:posOffset>
            </wp:positionH>
            <wp:positionV relativeFrom="paragraph">
              <wp:posOffset>931545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2A8871" wp14:editId="0D885B66">
                <wp:simplePos x="0" y="0"/>
                <wp:positionH relativeFrom="column">
                  <wp:posOffset>274320</wp:posOffset>
                </wp:positionH>
                <wp:positionV relativeFrom="paragraph">
                  <wp:posOffset>1196975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0E9E52C" id="Straight Connector 2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94.25pt" to="344.25pt,9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6F93272" wp14:editId="4327236F">
                <wp:simplePos x="0" y="0"/>
                <wp:positionH relativeFrom="column">
                  <wp:posOffset>4617720</wp:posOffset>
                </wp:positionH>
                <wp:positionV relativeFrom="paragraph">
                  <wp:posOffset>1196975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A91AFAF" id="Straight Connector 2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94.25pt" to="545pt,9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DFL8+5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9EC8C6" wp14:editId="77AF2FA3">
                <wp:simplePos x="0" y="0"/>
                <wp:positionH relativeFrom="column">
                  <wp:posOffset>4617720</wp:posOffset>
                </wp:positionH>
                <wp:positionV relativeFrom="paragraph">
                  <wp:posOffset>1233669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BC2803" w14:textId="6FA059DF" w:rsidR="00CF7831" w:rsidRPr="005B2451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row with Control</w:t>
                            </w:r>
                          </w:p>
                          <w:p w14:paraId="4257ED35" w14:textId="35C03A60" w:rsidR="00CF7831" w:rsidRPr="008E4DC2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ing Throwing Cues</w:t>
                            </w:r>
                          </w:p>
                          <w:p w14:paraId="4233D64E" w14:textId="301F81AE" w:rsidR="00CF7831" w:rsidRPr="002E2F38" w:rsidRDefault="0057081E" w:rsidP="00C104B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Compete with 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  <w:t>Spirit of the Game</w:t>
                            </w:r>
                          </w:p>
                          <w:p w14:paraId="59B1562F" w14:textId="77777777" w:rsidR="00CF7831" w:rsidRPr="005B2451" w:rsidRDefault="00CF7831" w:rsidP="002E2F38"/>
                          <w:p w14:paraId="03443FD7" w14:textId="77777777" w:rsidR="00CF7831" w:rsidRDefault="00CF7831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EC8C6" id="_x0000_t202" coordsize="21600,21600" o:spt="202" path="m0,0l0,21600,21600,21600,21600,0xe">
                <v:stroke joinstyle="miter"/>
                <v:path gradientshapeok="t" o:connecttype="rect"/>
              </v:shapetype>
              <v:shape id="Text Box 233" o:spid="_x0000_s1028" type="#_x0000_t202" style="position:absolute;margin-left:363.6pt;margin-top:97.15pt;width:184.5pt;height:59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" filled="f" stroked="f">
                <v:textbox>
                  <w:txbxContent>
                    <w:p w14:paraId="79BC2803" w14:textId="6FA059DF" w:rsidR="00CF7831" w:rsidRPr="005B2451" w:rsidRDefault="0057081E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row with Control</w:t>
                      </w:r>
                    </w:p>
                    <w:p w14:paraId="4257ED35" w14:textId="35C03A60" w:rsidR="00CF7831" w:rsidRPr="008E4DC2" w:rsidRDefault="0057081E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ing Throwing Cues</w:t>
                      </w:r>
                    </w:p>
                    <w:p w14:paraId="4233D64E" w14:textId="301F81AE" w:rsidR="00CF7831" w:rsidRPr="002E2F38" w:rsidRDefault="0057081E" w:rsidP="00C104B0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Compete with 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  <w:t>Spirit of the Game</w:t>
                      </w:r>
                    </w:p>
                    <w:p w14:paraId="59B1562F" w14:textId="77777777" w:rsidR="00CF7831" w:rsidRPr="005B2451" w:rsidRDefault="00CF7831" w:rsidP="002E2F38"/>
                    <w:p w14:paraId="03443FD7" w14:textId="77777777" w:rsidR="00CF7831" w:rsidRDefault="00CF7831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57081E">
        <w:rPr>
          <w:noProof/>
        </w:rPr>
        <w:drawing>
          <wp:anchor distT="0" distB="0" distL="114300" distR="114300" simplePos="0" relativeHeight="251654144" behindDoc="0" locked="0" layoutInCell="1" allowOverlap="1" wp14:anchorId="6421BAAD" wp14:editId="4C966D0F">
            <wp:simplePos x="0" y="0"/>
            <wp:positionH relativeFrom="column">
              <wp:posOffset>274320</wp:posOffset>
            </wp:positionH>
            <wp:positionV relativeFrom="paragraph">
              <wp:posOffset>221107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AF5104" wp14:editId="44C60107">
                <wp:simplePos x="0" y="0"/>
                <wp:positionH relativeFrom="column">
                  <wp:posOffset>274320</wp:posOffset>
                </wp:positionH>
                <wp:positionV relativeFrom="paragraph">
                  <wp:posOffset>2487295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A0FA45" id="Straight Connector 23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5.85pt" to="278pt,19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Ns9A5v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63B37F0" wp14:editId="3A7B5165">
                <wp:simplePos x="0" y="0"/>
                <wp:positionH relativeFrom="column">
                  <wp:posOffset>284480</wp:posOffset>
                </wp:positionH>
                <wp:positionV relativeFrom="paragraph">
                  <wp:posOffset>5066722</wp:posOffset>
                </wp:positionV>
                <wp:extent cx="6858000" cy="2059940"/>
                <wp:effectExtent l="0" t="0" r="0" b="0"/>
                <wp:wrapThrough wrapText="bothSides">
                  <wp:wrapPolygon edited="0">
                    <wp:start x="80" y="0"/>
                    <wp:lineTo x="80" y="21307"/>
                    <wp:lineTo x="21440" y="21307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9B7BF71" w14:textId="6500E100" w:rsidR="00CF7831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y is called Bounce Back. The object of the game is to bounce all 3 of your foam balls into your bucket before your opponent bounces her/his into the opposite bucket.</w:t>
                            </w:r>
                          </w:p>
                          <w:p w14:paraId="79382A77" w14:textId="34B0ECF6" w:rsidR="00CF7831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You’ll do that by throwing your foam balls from behind the low-profile cone, off of the rebounder, and into the bucket. If you miss, quickly retrieve your ball and then try again from behind your cone.</w:t>
                            </w:r>
                          </w:p>
                          <w:p w14:paraId="7AC1FDF4" w14:textId="7751A9AD" w:rsidR="00CF7831" w:rsidRPr="002424D6" w:rsidRDefault="0057081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a player completes the challenge, the comp</w:t>
                            </w:r>
                            <w:r w:rsidR="006301F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etition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s over. Shake hands and allow the next player on your team to get ready for the next round.</w:t>
                            </w:r>
                          </w:p>
                          <w:p w14:paraId="7F387B0A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74677CA" w14:textId="12E73668" w:rsidR="00CF7831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Adjust the distance between the rebounder</w:t>
                            </w:r>
                            <w:r w:rsidR="006301F7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s</w:t>
                            </w:r>
                            <w:r w:rsidRPr="0057081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, buckets, and cones.</w:t>
                            </w:r>
                          </w:p>
                          <w:p w14:paraId="47626C26" w14:textId="70E09059" w:rsidR="0057081E" w:rsidRPr="0057081E" w:rsidRDefault="0057081E" w:rsidP="0057081E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a solid wall rather than a rebounder. Demonstrate bounce strategies for successful throws.</w:t>
                            </w: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63B37F0" id="Text Box 235" o:spid="_x0000_s1029" type="#_x0000_t202" style="position:absolute;margin-left:22.4pt;margin-top:398.95pt;width:540pt;height:162.2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9B7BF71" w14:textId="6500E100" w:rsidR="00CF7831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y is called Bounce Back. The object of the game is to bounce all 3 of your foam balls into your bucket before your opponent bounces her/his into the opposite bucket.</w:t>
                      </w:r>
                    </w:p>
                    <w:p w14:paraId="79382A77" w14:textId="34B0ECF6" w:rsidR="00CF7831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You’ll do that by throwing your foam balls from behind the low-profile cone, off of the rebounder, and into the bucket. If you miss, quickly retrieve your ball and then try again from behind your cone.</w:t>
                      </w:r>
                    </w:p>
                    <w:p w14:paraId="7AC1FDF4" w14:textId="7751A9AD" w:rsidR="00CF7831" w:rsidRPr="002424D6" w:rsidRDefault="0057081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a player completes the challenge, the comp</w:t>
                      </w:r>
                      <w:r w:rsidR="006301F7">
                        <w:rPr>
                          <w:rFonts w:ascii="Arial" w:hAnsi="Arial"/>
                          <w:sz w:val="22"/>
                          <w:szCs w:val="22"/>
                        </w:rPr>
                        <w:t>etition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s over. Shake hands and allow the next player on your team to get ready for the next round.</w:t>
                      </w:r>
                    </w:p>
                    <w:p w14:paraId="7F387B0A" w14:textId="77777777" w:rsidR="00CF7831" w:rsidRDefault="00CF7831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74677CA" w14:textId="12E73668" w:rsidR="00CF7831" w:rsidRPr="0057081E" w:rsidRDefault="0057081E" w:rsidP="0057081E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Adjust the distance between the </w:t>
                      </w:r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rebounder</w:t>
                      </w:r>
                      <w:r w:rsidR="006301F7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s</w:t>
                      </w:r>
                      <w:bookmarkStart w:id="1" w:name="_GoBack"/>
                      <w:bookmarkEnd w:id="1"/>
                      <w:r w:rsidRPr="0057081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, buckets, and cones.</w:t>
                      </w:r>
                    </w:p>
                    <w:p w14:paraId="47626C26" w14:textId="70E09059" w:rsidR="0057081E" w:rsidRPr="0057081E" w:rsidRDefault="0057081E" w:rsidP="0057081E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a solid wall rather than a rebounder. Demonstrate bounce strategies for successful throws.</w:t>
                      </w: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57081E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77DA59" wp14:editId="27EE676F">
                <wp:simplePos x="0" y="0"/>
                <wp:positionH relativeFrom="page">
                  <wp:posOffset>462280</wp:posOffset>
                </wp:positionH>
                <wp:positionV relativeFrom="page">
                  <wp:posOffset>8347710</wp:posOffset>
                </wp:positionV>
                <wp:extent cx="6670040" cy="794385"/>
                <wp:effectExtent l="0" t="0" r="0" b="0"/>
                <wp:wrapThrough wrapText="bothSides">
                  <wp:wrapPolygon edited="0">
                    <wp:start x="0" y="0"/>
                    <wp:lineTo x="0" y="13813"/>
                    <wp:lineTo x="3290" y="20719"/>
                    <wp:lineTo x="21386" y="20719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794385"/>
                          <a:chOff x="0" y="342901"/>
                          <a:chExt cx="6670040" cy="794934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794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611CA" w14:textId="79121156" w:rsidR="00CF7831" w:rsidRPr="0057081E" w:rsidRDefault="0057081E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57081E">
                                <w:rPr>
                                  <w:rFonts w:ascii="Arial" w:hAnsi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 xml:space="preserve">Standard 4 [E1.3-5]: </w:t>
                              </w:r>
                              <w:r w:rsidRPr="0057081E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Exhibits personal responsibility in teacher-directed activities (3); Exhibits responsible behavior in independent group situations (4); Engages in physical activity with responsible interpersonal behavior (e.g., peer to peer, student to teacher, student to referee)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577DA59" id="Group 17" o:spid="_x0000_s1030" style="position:absolute;margin-left:36.4pt;margin-top:657.3pt;width:525.2pt;height:62.55pt;z-index:251664384;mso-position-horizontal-relative:page;mso-position-vertical-relative:page;mso-width-relative:margin;mso-height-relative:margin" coordorigin=",3429" coordsize="66700,7949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">
                <v:shape id="Picture 18" o:spid="_x0000_s1031" type="#_x0000_t75" style="position:absolute;top:3689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6" o:title=""/>
                </v:shape>
                <v:shape id="Text Box 19" o:spid="_x0000_s1032" type="#_x0000_t202" style="position:absolute;left:9912;top:3429;width:56788;height:79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41611CA" w14:textId="79121156" w:rsidR="00CF7831" w:rsidRPr="0057081E" w:rsidRDefault="0057081E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57081E">
                          <w:rPr>
                            <w:rFonts w:ascii="Arial" w:hAnsi="Arial"/>
                            <w:b/>
                            <w:bCs/>
                            <w:sz w:val="22"/>
                            <w:szCs w:val="22"/>
                          </w:rPr>
                          <w:t xml:space="preserve">Standard 4 [E1.3-5]: </w:t>
                        </w:r>
                        <w:r w:rsidRPr="0057081E">
                          <w:rPr>
                            <w:rFonts w:ascii="Arial" w:hAnsi="Arial"/>
                            <w:sz w:val="22"/>
                            <w:szCs w:val="22"/>
                          </w:rPr>
                          <w:t>Exhibits personal responsibility in teacher-directed activities (3); Exhibits responsible behavior in independent group situations (4); Engages in physical activity with responsible interpersonal behavior (e.g., peer to peer, student to teacher, student to referee)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57081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FC0C47" wp14:editId="2422A5F1">
                <wp:simplePos x="0" y="0"/>
                <wp:positionH relativeFrom="column">
                  <wp:posOffset>1198245</wp:posOffset>
                </wp:positionH>
                <wp:positionV relativeFrom="paragraph">
                  <wp:posOffset>7346836</wp:posOffset>
                </wp:positionV>
                <wp:extent cx="0" cy="731520"/>
                <wp:effectExtent l="0" t="0" r="25400" b="30480"/>
                <wp:wrapThrough wrapText="bothSides">
                  <wp:wrapPolygon edited="0">
                    <wp:start x="-1" y="0"/>
                    <wp:lineTo x="-1" y="21750"/>
                    <wp:lineTo x="-1" y="21750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D562333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5pt" to="94.35pt,6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5AE6CE" wp14:editId="08B33BB8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39CA0CCE" w:rsidR="00CF7831" w:rsidRPr="00ED00BE" w:rsidRDefault="00E9669C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BOUNCE BACK</w:t>
                            </w: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3" type="#_x0000_t202" style="position:absolute;margin-left:0;margin-top:95.75pt;width:229.3pt;height:28.6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" filled="f" stroked="f">
                <v:textbox>
                  <w:txbxContent>
                    <w:p w14:paraId="113312CB" w14:textId="39CA0CCE" w:rsidR="00CF7831" w:rsidRPr="00ED00BE" w:rsidRDefault="00E9669C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BOUNCE BACK</w:t>
                      </w:r>
                    </w:p>
                    <w:bookmarkEnd w:id="1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7895DF88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D8281" w14:textId="77777777" w:rsidR="00F217D3" w:rsidRDefault="00F217D3" w:rsidP="00233FF0">
      <w:r>
        <w:separator/>
      </w:r>
    </w:p>
  </w:endnote>
  <w:endnote w:type="continuationSeparator" w:id="0">
    <w:p w14:paraId="51E3DFEC" w14:textId="77777777" w:rsidR="00F217D3" w:rsidRDefault="00F217D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60F76270">
          <wp:simplePos x="0" y="0"/>
          <wp:positionH relativeFrom="margin">
            <wp:posOffset>274834</wp:posOffset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3CE9A" w14:textId="77777777" w:rsidR="00F217D3" w:rsidRDefault="00F217D3" w:rsidP="00233FF0">
      <w:r>
        <w:separator/>
      </w:r>
    </w:p>
  </w:footnote>
  <w:footnote w:type="continuationSeparator" w:id="0">
    <w:p w14:paraId="272BFE95" w14:textId="77777777" w:rsidR="00F217D3" w:rsidRDefault="00F217D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0BDA70B1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76F9327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1" type="#_x0000_t75" style="width:175.3pt;height:175.3pt" o:bullet="t">
        <v:imagedata r:id="rId1" o:title="P-03-checkmark"/>
      </v:shape>
    </w:pict>
  </w:numPicBullet>
  <w:numPicBullet w:numPicBulletId="1">
    <w:pict>
      <v:shape w14:anchorId="329EC8C6" id="_x0000_i1192" type="#_x0000_t75" style="width:316.15pt;height:316.15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C0EA4"/>
    <w:multiLevelType w:val="hybridMultilevel"/>
    <w:tmpl w:val="9836E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14700F"/>
    <w:multiLevelType w:val="hybridMultilevel"/>
    <w:tmpl w:val="E4F09080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FA74E2BA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BBA2C23"/>
    <w:multiLevelType w:val="multilevel"/>
    <w:tmpl w:val="DF14C716"/>
    <w:lvl w:ilvl="0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8584C2B4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2160A504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3"/>
  </w:num>
  <w:num w:numId="12">
    <w:abstractNumId w:val="26"/>
  </w:num>
  <w:num w:numId="13">
    <w:abstractNumId w:val="4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20"/>
  </w:num>
  <w:num w:numId="27">
    <w:abstractNumId w:val="23"/>
  </w:num>
  <w:num w:numId="28">
    <w:abstractNumId w:val="27"/>
  </w:num>
  <w:num w:numId="29">
    <w:abstractNumId w:val="2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19"/>
  </w:num>
  <w:num w:numId="39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Y0NDQ3sDAyM7BU0lEKTi0uzszPAykwrAUA7d+mbiwAAAA="/>
  </w:docVars>
  <w:rsids>
    <w:rsidRoot w:val="00233FF0"/>
    <w:rsid w:val="00012409"/>
    <w:rsid w:val="0009373C"/>
    <w:rsid w:val="000C0812"/>
    <w:rsid w:val="000C18FE"/>
    <w:rsid w:val="00124B81"/>
    <w:rsid w:val="00127ABE"/>
    <w:rsid w:val="00155F29"/>
    <w:rsid w:val="001855BE"/>
    <w:rsid w:val="001A4745"/>
    <w:rsid w:val="001C2CF8"/>
    <w:rsid w:val="001D0659"/>
    <w:rsid w:val="001D18DD"/>
    <w:rsid w:val="001E021F"/>
    <w:rsid w:val="001E345B"/>
    <w:rsid w:val="00202E69"/>
    <w:rsid w:val="002335BB"/>
    <w:rsid w:val="00233FF0"/>
    <w:rsid w:val="002418A4"/>
    <w:rsid w:val="002424D6"/>
    <w:rsid w:val="00255D19"/>
    <w:rsid w:val="00276491"/>
    <w:rsid w:val="002E0D38"/>
    <w:rsid w:val="002E2F38"/>
    <w:rsid w:val="002E3B0C"/>
    <w:rsid w:val="00304D34"/>
    <w:rsid w:val="003777FC"/>
    <w:rsid w:val="003A5C99"/>
    <w:rsid w:val="003D732B"/>
    <w:rsid w:val="003E2289"/>
    <w:rsid w:val="004344F7"/>
    <w:rsid w:val="00437F5E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7081E"/>
    <w:rsid w:val="005849E9"/>
    <w:rsid w:val="005B1AD3"/>
    <w:rsid w:val="005C76DF"/>
    <w:rsid w:val="005F7AF8"/>
    <w:rsid w:val="0061754E"/>
    <w:rsid w:val="006301F7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B3B7A"/>
    <w:rsid w:val="009C554A"/>
    <w:rsid w:val="00A013F6"/>
    <w:rsid w:val="00A137F6"/>
    <w:rsid w:val="00A63F85"/>
    <w:rsid w:val="00AA7BDF"/>
    <w:rsid w:val="00AC0D2B"/>
    <w:rsid w:val="00AD187D"/>
    <w:rsid w:val="00B114B7"/>
    <w:rsid w:val="00B2477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83BBF"/>
    <w:rsid w:val="00C85F58"/>
    <w:rsid w:val="00CB28FB"/>
    <w:rsid w:val="00CC6EE8"/>
    <w:rsid w:val="00CF6436"/>
    <w:rsid w:val="00CF7831"/>
    <w:rsid w:val="00D46EDE"/>
    <w:rsid w:val="00D76DD3"/>
    <w:rsid w:val="00DE69CB"/>
    <w:rsid w:val="00E041A0"/>
    <w:rsid w:val="00E108E7"/>
    <w:rsid w:val="00E335F8"/>
    <w:rsid w:val="00E55C5B"/>
    <w:rsid w:val="00E80D95"/>
    <w:rsid w:val="00E80F5F"/>
    <w:rsid w:val="00E9669C"/>
    <w:rsid w:val="00ED00BE"/>
    <w:rsid w:val="00F06459"/>
    <w:rsid w:val="00F13CB6"/>
    <w:rsid w:val="00F217D3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0E17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7.jpg"/><Relationship Id="rId14" Type="http://schemas.openxmlformats.org/officeDocument/2006/relationships/image" Target="media/image8.jpg"/><Relationship Id="rId15" Type="http://schemas.openxmlformats.org/officeDocument/2006/relationships/image" Target="media/image9.jpg"/><Relationship Id="rId16" Type="http://schemas.openxmlformats.org/officeDocument/2006/relationships/image" Target="media/image10.jpe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1CBD1C-8143-E443-A905-18BF4842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5</cp:revision>
  <cp:lastPrinted>2015-01-22T20:49:00Z</cp:lastPrinted>
  <dcterms:created xsi:type="dcterms:W3CDTF">2018-04-28T10:16:00Z</dcterms:created>
  <dcterms:modified xsi:type="dcterms:W3CDTF">2018-05-01T03:03:00Z</dcterms:modified>
</cp:coreProperties>
</file>